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>Załącznik nr 2 do zapytania ofertowego</w:t>
      </w:r>
    </w:p>
    <w:p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:rsidR="00292508" w:rsidRDefault="00292508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403B03">
        <w:rPr>
          <w:rFonts w:ascii="Calibri" w:hAnsi="Calibri" w:cs="Calibri"/>
          <w:sz w:val="24"/>
          <w:szCs w:val="24"/>
        </w:rPr>
        <w:t>z</w:t>
      </w:r>
      <w:r w:rsidR="00AC541E" w:rsidRPr="00403B03">
        <w:rPr>
          <w:rFonts w:ascii="Calibri" w:hAnsi="Calibri" w:cs="Calibri"/>
          <w:sz w:val="24"/>
          <w:szCs w:val="24"/>
        </w:rPr>
        <w:t>dobyłem</w:t>
      </w:r>
      <w:r w:rsidR="00010AD3" w:rsidRPr="00403B03">
        <w:rPr>
          <w:rFonts w:ascii="Calibri" w:hAnsi="Calibri" w:cs="Calibri"/>
          <w:sz w:val="24"/>
          <w:szCs w:val="24"/>
        </w:rPr>
        <w:t>/łam</w:t>
      </w:r>
      <w:r w:rsidR="00AC541E" w:rsidRPr="00403B03">
        <w:rPr>
          <w:rFonts w:ascii="Calibri" w:hAnsi="Calibri" w:cs="Calibri"/>
          <w:sz w:val="24"/>
          <w:szCs w:val="24"/>
        </w:rPr>
        <w:t xml:space="preserve"> umiejętność </w:t>
      </w:r>
      <w:r w:rsidR="00A307B3" w:rsidRPr="00BB629B">
        <w:rPr>
          <w:rFonts w:asciiTheme="minorHAnsi" w:hAnsiTheme="minorHAnsi"/>
          <w:sz w:val="24"/>
          <w:szCs w:val="24"/>
        </w:rPr>
        <w:t>programowania na poziomie zaawansowanym</w:t>
      </w:r>
      <w:r w:rsidR="006B6C0E">
        <w:rPr>
          <w:rFonts w:asciiTheme="minorHAnsi" w:hAnsiTheme="minorHAnsi"/>
          <w:sz w:val="24"/>
          <w:szCs w:val="24"/>
        </w:rPr>
        <w:t xml:space="preserve"> w trakcie:</w:t>
      </w:r>
      <w:r w:rsidR="00A709CF"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351B61" w:rsidRPr="000C5AF7" w:rsidRDefault="000C5AF7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:rsidR="004E02E9" w:rsidRDefault="004E02E9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403B03" w:rsidRDefault="00403B03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502AE1" w:rsidRPr="000D7012" w:rsidRDefault="00403B03" w:rsidP="00502AE1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</w:rPr>
      </w:pPr>
      <w:r w:rsidRPr="000D7012">
        <w:rPr>
          <w:rFonts w:ascii="Calibri" w:hAnsi="Calibri" w:cs="Calibri"/>
          <w:sz w:val="24"/>
          <w:szCs w:val="24"/>
        </w:rPr>
        <w:t>z</w:t>
      </w:r>
      <w:r w:rsidR="00010AD3" w:rsidRPr="000D7012">
        <w:rPr>
          <w:rFonts w:ascii="Calibri" w:hAnsi="Calibri" w:cs="Calibri"/>
          <w:sz w:val="24"/>
          <w:szCs w:val="24"/>
        </w:rPr>
        <w:t xml:space="preserve">dobyłem/łam </w:t>
      </w:r>
      <w:r w:rsidR="00A307B3" w:rsidRPr="000D7012">
        <w:rPr>
          <w:rFonts w:ascii="Calibri" w:hAnsi="Calibri" w:cs="Calibri"/>
          <w:sz w:val="24"/>
          <w:szCs w:val="24"/>
        </w:rPr>
        <w:t xml:space="preserve">umiejętność </w:t>
      </w:r>
      <w:r w:rsidR="00A307B3" w:rsidRPr="000D7012">
        <w:rPr>
          <w:rFonts w:asciiTheme="minorHAnsi" w:hAnsiTheme="minorHAnsi"/>
          <w:sz w:val="24"/>
          <w:szCs w:val="24"/>
        </w:rPr>
        <w:t>tworzenia portali lub aplikacji internetowych na poziomie podstawowym</w:t>
      </w:r>
      <w:r w:rsidR="006B6C0E" w:rsidRPr="000D7012">
        <w:rPr>
          <w:rFonts w:asciiTheme="minorHAnsi" w:hAnsiTheme="minorHAnsi"/>
          <w:sz w:val="24"/>
          <w:szCs w:val="24"/>
        </w:rPr>
        <w:t xml:space="preserve"> w trakcie:</w:t>
      </w:r>
      <w:r w:rsidR="00502AE1"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1"/>
        <w:sym w:font="Symbol" w:char="F02A"/>
      </w:r>
    </w:p>
    <w:p w:rsid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:rsidR="000C5AF7" w:rsidRPr="008A0865" w:rsidRDefault="000C5AF7" w:rsidP="000C5AF7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:rsidR="00D234DD" w:rsidRDefault="00D234DD" w:rsidP="005E6E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13DCD" w:rsidRDefault="00A13DCD" w:rsidP="00A13DCD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z</w:t>
      </w:r>
      <w:r w:rsidR="00010AD3" w:rsidRPr="00AC541E">
        <w:rPr>
          <w:rFonts w:ascii="Calibri" w:hAnsi="Calibri" w:cs="Calibri"/>
          <w:sz w:val="24"/>
          <w:szCs w:val="24"/>
        </w:rPr>
        <w:t>dobyłem</w:t>
      </w:r>
      <w:r w:rsidR="00010AD3">
        <w:rPr>
          <w:rFonts w:ascii="Calibri" w:hAnsi="Calibri" w:cs="Calibri"/>
          <w:sz w:val="24"/>
          <w:szCs w:val="24"/>
        </w:rPr>
        <w:t>/łam</w:t>
      </w:r>
      <w:r w:rsidR="00010AD3" w:rsidRPr="00AC541E">
        <w:rPr>
          <w:rFonts w:ascii="Calibri" w:hAnsi="Calibri" w:cs="Calibri"/>
          <w:sz w:val="24"/>
          <w:szCs w:val="24"/>
        </w:rPr>
        <w:t xml:space="preserve"> </w:t>
      </w:r>
      <w:r w:rsidR="00AC541E" w:rsidRPr="00E92844">
        <w:rPr>
          <w:rFonts w:asciiTheme="minorHAnsi" w:hAnsiTheme="minorHAnsi"/>
          <w:sz w:val="24"/>
          <w:szCs w:val="24"/>
        </w:rPr>
        <w:t>co najmniej podstawo</w:t>
      </w:r>
      <w:r w:rsidR="00010AD3">
        <w:rPr>
          <w:rFonts w:asciiTheme="minorHAnsi" w:hAnsiTheme="minorHAnsi"/>
          <w:sz w:val="24"/>
          <w:szCs w:val="24"/>
        </w:rPr>
        <w:t>wą</w:t>
      </w:r>
      <w:r w:rsidR="00AC541E" w:rsidRPr="00E92844">
        <w:rPr>
          <w:rFonts w:asciiTheme="minorHAnsi" w:hAnsiTheme="minorHAnsi"/>
          <w:sz w:val="24"/>
          <w:szCs w:val="24"/>
        </w:rPr>
        <w:t xml:space="preserve"> wiedz</w:t>
      </w:r>
      <w:r w:rsidR="00010AD3">
        <w:rPr>
          <w:rFonts w:asciiTheme="minorHAnsi" w:hAnsiTheme="minorHAnsi"/>
          <w:sz w:val="24"/>
          <w:szCs w:val="24"/>
        </w:rPr>
        <w:t>ę</w:t>
      </w:r>
      <w:r w:rsidR="00AC541E" w:rsidRPr="00E92844">
        <w:rPr>
          <w:rFonts w:asciiTheme="minorHAnsi" w:hAnsiTheme="minorHAnsi"/>
          <w:sz w:val="24"/>
          <w:szCs w:val="24"/>
        </w:rPr>
        <w:t xml:space="preserve"> </w:t>
      </w:r>
      <w:r w:rsidR="00A307B3">
        <w:rPr>
          <w:rFonts w:asciiTheme="minorHAnsi" w:hAnsiTheme="minorHAnsi"/>
          <w:sz w:val="24"/>
          <w:szCs w:val="24"/>
        </w:rPr>
        <w:t>w zakresie pozyskiwania i przetwarzania danych fotogrametrycznych</w:t>
      </w:r>
      <w:r w:rsidR="006B6C0E">
        <w:rPr>
          <w:rFonts w:asciiTheme="minorHAnsi" w:hAnsiTheme="minorHAnsi"/>
          <w:sz w:val="24"/>
          <w:szCs w:val="24"/>
        </w:rPr>
        <w:t xml:space="preserve"> w trakcie:</w:t>
      </w:r>
      <w:r w:rsidR="00A5065D" w:rsidRPr="00A5065D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2"/>
        <w:sym w:font="Symbol" w:char="F02A"/>
      </w:r>
      <w:r w:rsidRPr="00403B03">
        <w:rPr>
          <w:rFonts w:asciiTheme="minorHAnsi" w:hAnsiTheme="minorHAnsi"/>
          <w:sz w:val="24"/>
          <w:szCs w:val="24"/>
        </w:rPr>
        <w:t xml:space="preserve"> </w:t>
      </w:r>
    </w:p>
    <w:p w:rsidR="00A5065D" w:rsidRDefault="00A5065D" w:rsidP="00A5065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0C5AF7">
      <w:pPr>
        <w:pStyle w:val="Akapitzlist"/>
        <w:numPr>
          <w:ilvl w:val="0"/>
          <w:numId w:val="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:rsidR="000C5AF7" w:rsidRPr="008A0865" w:rsidRDefault="000C5AF7" w:rsidP="000C5AF7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numPr>
          <w:ilvl w:val="0"/>
          <w:numId w:val="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Pr="000C5AF7" w:rsidRDefault="000C5AF7" w:rsidP="000C5AF7">
      <w:pPr>
        <w:pStyle w:val="Akapitzlist"/>
        <w:numPr>
          <w:ilvl w:val="0"/>
          <w:numId w:val="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:rsidR="00AC541E" w:rsidRDefault="00AC541E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A13DCD" w:rsidRDefault="00A13DCD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:rsidR="000C5AF7" w:rsidRDefault="000C5AF7" w:rsidP="000C5AF7">
      <w:pPr>
        <w:jc w:val="both"/>
        <w:rPr>
          <w:rFonts w:asciiTheme="minorHAnsi" w:hAnsiTheme="minorHAnsi"/>
          <w:sz w:val="24"/>
          <w:szCs w:val="24"/>
        </w:rPr>
      </w:pPr>
    </w:p>
    <w:p w:rsidR="005E6E3E" w:rsidRDefault="005E6E3E" w:rsidP="00BA00EA">
      <w:pPr>
        <w:rPr>
          <w:rFonts w:ascii="Calibri" w:hAnsi="Calibri" w:cs="Calibri"/>
          <w:b/>
          <w:bCs/>
          <w:sz w:val="24"/>
          <w:szCs w:val="24"/>
        </w:rPr>
      </w:pPr>
    </w:p>
    <w:p w:rsidR="00A307B3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</w:p>
    <w:p w:rsidR="00A307B3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</w:p>
    <w:p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:rsidR="005E6E3E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p w:rsidR="00B433DB" w:rsidRDefault="00B433DB" w:rsidP="00BA00EA">
      <w:pPr>
        <w:rPr>
          <w:rFonts w:ascii="Calibri" w:hAnsi="Calibri" w:cs="Calibri"/>
        </w:rPr>
      </w:pPr>
    </w:p>
    <w:p w:rsidR="00B433DB" w:rsidRDefault="00B433DB" w:rsidP="00BA00EA">
      <w:pPr>
        <w:rPr>
          <w:rFonts w:ascii="Calibri" w:hAnsi="Calibri" w:cs="Calibri"/>
        </w:rPr>
      </w:pPr>
    </w:p>
    <w:p w:rsidR="00A709CF" w:rsidRDefault="00A709CF" w:rsidP="00BA00EA">
      <w:pPr>
        <w:rPr>
          <w:rFonts w:ascii="Calibri" w:hAnsi="Calibri" w:cs="Calibri"/>
        </w:rPr>
      </w:pPr>
    </w:p>
    <w:p w:rsidR="00A709CF" w:rsidRDefault="00A709CF" w:rsidP="00BA00EA">
      <w:pPr>
        <w:rPr>
          <w:rFonts w:ascii="Calibri" w:hAnsi="Calibri" w:cs="Calibri"/>
        </w:rPr>
      </w:pPr>
    </w:p>
    <w:sectPr w:rsidR="00A709CF" w:rsidSect="00502AE1">
      <w:headerReference w:type="default" r:id="rId8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27396" w:rsidRDefault="00927396" w:rsidP="00817A69">
      <w:r>
        <w:separator/>
      </w:r>
    </w:p>
  </w:endnote>
  <w:endnote w:type="continuationSeparator" w:id="0">
    <w:p w:rsidR="00927396" w:rsidRDefault="00927396" w:rsidP="00817A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27396" w:rsidRDefault="00927396" w:rsidP="00817A69">
      <w:r>
        <w:separator/>
      </w:r>
    </w:p>
  </w:footnote>
  <w:footnote w:type="continuationSeparator" w:id="0">
    <w:p w:rsidR="00927396" w:rsidRDefault="00927396" w:rsidP="00817A69">
      <w:r>
        <w:continuationSeparator/>
      </w:r>
    </w:p>
  </w:footnote>
  <w:footnote w:id="1">
    <w:p w:rsidR="00502AE1" w:rsidRDefault="00502AE1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</w:t>
      </w:r>
      <w:r w:rsidR="00A5065D" w:rsidRPr="00A5065D">
        <w:rPr>
          <w:sz w:val="18"/>
          <w:szCs w:val="18"/>
        </w:rPr>
        <w:t>iewłaściwe skreślić</w:t>
      </w:r>
    </w:p>
  </w:footnote>
  <w:footnote w:id="2">
    <w:p w:rsidR="00A5065D" w:rsidRDefault="00A5065D">
      <w:pPr>
        <w:pStyle w:val="Tekstprzypisudolnego"/>
      </w:pPr>
      <w:r w:rsidRPr="00A5065D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A69" w:rsidRDefault="00A307B3">
    <w:pPr>
      <w:pStyle w:val="Nagwek"/>
    </w:pPr>
    <w:r w:rsidRPr="002E6D83">
      <w:rPr>
        <w:noProof/>
        <w:lang w:eastAsia="pl-PL"/>
      </w:rPr>
      <w:drawing>
        <wp:inline distT="0" distB="0" distL="0" distR="0">
          <wp:extent cx="5760720" cy="508373"/>
          <wp:effectExtent l="0" t="0" r="0" b="6350"/>
          <wp:docPr id="10" name="Obraz 10" descr="C:\Users\smichna\AppData\Local\Temp\Rar$DIa7428.11951\EFRR_kolor-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C:\Users\smichna\AppData\Local\Temp\Rar$DIa7428.11951\EFRR_kolor-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8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03060F"/>
    <w:multiLevelType w:val="hybridMultilevel"/>
    <w:tmpl w:val="26E20EDC"/>
    <w:lvl w:ilvl="0" w:tplc="E71227A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10"/>
  </w:num>
  <w:num w:numId="10">
    <w:abstractNumId w:val="6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C5AF7"/>
    <w:rsid w:val="000D7012"/>
    <w:rsid w:val="0023160C"/>
    <w:rsid w:val="00273101"/>
    <w:rsid w:val="00292508"/>
    <w:rsid w:val="002F6A5A"/>
    <w:rsid w:val="0031052E"/>
    <w:rsid w:val="00351B61"/>
    <w:rsid w:val="0039430F"/>
    <w:rsid w:val="003D3BD8"/>
    <w:rsid w:val="00403B03"/>
    <w:rsid w:val="004048DF"/>
    <w:rsid w:val="00411205"/>
    <w:rsid w:val="00411F19"/>
    <w:rsid w:val="00424D87"/>
    <w:rsid w:val="004E02E9"/>
    <w:rsid w:val="00502AE1"/>
    <w:rsid w:val="00524663"/>
    <w:rsid w:val="005C29E3"/>
    <w:rsid w:val="005E6E3E"/>
    <w:rsid w:val="005F5121"/>
    <w:rsid w:val="006B6C0E"/>
    <w:rsid w:val="007103ED"/>
    <w:rsid w:val="00712A8F"/>
    <w:rsid w:val="007A7457"/>
    <w:rsid w:val="00817A69"/>
    <w:rsid w:val="008A0865"/>
    <w:rsid w:val="00902C8C"/>
    <w:rsid w:val="00915173"/>
    <w:rsid w:val="009162D0"/>
    <w:rsid w:val="00927396"/>
    <w:rsid w:val="009E7091"/>
    <w:rsid w:val="00A13DCD"/>
    <w:rsid w:val="00A307B3"/>
    <w:rsid w:val="00A5065D"/>
    <w:rsid w:val="00A709CF"/>
    <w:rsid w:val="00AC541E"/>
    <w:rsid w:val="00B433DB"/>
    <w:rsid w:val="00B76585"/>
    <w:rsid w:val="00BA00EA"/>
    <w:rsid w:val="00D234DD"/>
    <w:rsid w:val="00F04225"/>
    <w:rsid w:val="00FB63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D701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D7012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5CF7C-F547-4C51-A9BF-1CA8746D9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6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Marcin</cp:lastModifiedBy>
  <cp:revision>5</cp:revision>
  <dcterms:created xsi:type="dcterms:W3CDTF">2022-06-22T07:53:00Z</dcterms:created>
  <dcterms:modified xsi:type="dcterms:W3CDTF">2022-06-23T18:52:00Z</dcterms:modified>
</cp:coreProperties>
</file>